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2/03/20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2/03/20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Jae K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Jae K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189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189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Luke Sulliv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Luke Sulliv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10 Climb P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10 Climb Pa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